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7A5267" w14:textId="51810D3A" w:rsidR="00B262CA" w:rsidRPr="00104B36" w:rsidRDefault="009C5D43" w:rsidP="00B262CA">
      <w:pPr>
        <w:rPr>
          <w:rFonts w:ascii="Times New Roman" w:hAnsi="Times New Roman" w:cs="Times New Roman"/>
          <w:b/>
          <w:bCs/>
          <w:color w:val="C00000"/>
          <w:sz w:val="36"/>
          <w:szCs w:val="26"/>
        </w:rPr>
      </w:pPr>
      <w:r w:rsidRPr="00482783">
        <w:rPr>
          <w:rFonts w:ascii="Times New Roman" w:hAnsi="Times New Roman"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5BAF4A" wp14:editId="1B1CBCCA">
                <wp:simplePos x="0" y="0"/>
                <wp:positionH relativeFrom="margin">
                  <wp:posOffset>-260985</wp:posOffset>
                </wp:positionH>
                <wp:positionV relativeFrom="paragraph">
                  <wp:posOffset>452120</wp:posOffset>
                </wp:positionV>
                <wp:extent cx="6456680" cy="8181975"/>
                <wp:effectExtent l="0" t="0" r="20320" b="28575"/>
                <wp:wrapNone/>
                <wp:docPr id="12" name="Hình chữ nhậ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56680" cy="81819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8621E" id="Hình chữ nhật 12" o:spid="_x0000_s1026" style="position:absolute;margin-left:-20.55pt;margin-top:35.6pt;width:508.4pt;height:644.2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" filled="f" strokecolor="black [3213]" strokeweight="1.5pt">
                <w10:wrap anchorx="margin"/>
              </v:rect>
            </w:pict>
          </mc:Fallback>
        </mc:AlternateContent>
      </w:r>
      <w:r w:rsidR="00B262CA" w:rsidRPr="00104B36">
        <w:rPr>
          <w:rFonts w:ascii="Times New Roman" w:hAnsi="Times New Roman" w:cs="Times New Roman"/>
          <w:b/>
          <w:bCs/>
          <w:color w:val="C00000"/>
          <w:sz w:val="36"/>
          <w:szCs w:val="26"/>
        </w:rPr>
        <w:t>PHỤ LỤ</w:t>
      </w:r>
      <w:r w:rsidR="00B262CA">
        <w:rPr>
          <w:rFonts w:ascii="Times New Roman" w:hAnsi="Times New Roman" w:cs="Times New Roman"/>
          <w:b/>
          <w:bCs/>
          <w:color w:val="C00000"/>
          <w:sz w:val="36"/>
          <w:szCs w:val="26"/>
        </w:rPr>
        <w:t>C 1</w:t>
      </w:r>
    </w:p>
    <w:p w14:paraId="7F7CF6FC" w14:textId="3E976817" w:rsidR="00B262CA" w:rsidRDefault="00B262CA" w:rsidP="00B262CA">
      <w:pPr>
        <w:spacing w:after="160" w:line="259" w:lineRule="auto"/>
        <w:jc w:val="center"/>
        <w:rPr>
          <w:rFonts w:ascii="Times New Roman" w:hAnsi="Times New Roman"/>
          <w:b/>
          <w:bCs/>
          <w:color w:val="C00000"/>
          <w:sz w:val="26"/>
          <w:szCs w:val="26"/>
          <w:lang w:val="vi-VN"/>
        </w:rPr>
      </w:pPr>
    </w:p>
    <w:p w14:paraId="4C3518D5" w14:textId="6B2C0C37" w:rsidR="0013799E" w:rsidRPr="00482783" w:rsidRDefault="00EB380F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sz w:val="26"/>
          <w:szCs w:val="26"/>
          <w:lang w:val="vi-VN"/>
        </w:rPr>
        <w:t>CUỘC THI</w:t>
      </w:r>
    </w:p>
    <w:p w14:paraId="2C066EFC" w14:textId="77777777" w:rsidR="0013799E" w:rsidRPr="00482783" w:rsidRDefault="00EB380F">
      <w:pPr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482783">
        <w:rPr>
          <w:rFonts w:ascii="Times New Roman" w:hAnsi="Times New Roman" w:cs="Times New Roman"/>
          <w:b/>
          <w:sz w:val="26"/>
          <w:szCs w:val="26"/>
        </w:rPr>
        <w:t xml:space="preserve">“TÌM KIẾM Ý TƯỞNG KHỞI NGHIỆP” </w:t>
      </w:r>
    </w:p>
    <w:p w14:paraId="0DDC7797" w14:textId="77777777" w:rsidR="0013799E" w:rsidRPr="00482783" w:rsidRDefault="0013799E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5DE49E9D" w14:textId="77777777" w:rsidR="0013799E" w:rsidRPr="00482783" w:rsidRDefault="00EB380F">
      <w:pPr>
        <w:spacing w:line="360" w:lineRule="auto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482783">
        <w:rPr>
          <w:rFonts w:ascii="Times New Roman" w:hAnsi="Times New Roman" w:cs="Times New Roman"/>
          <w:i/>
          <w:sz w:val="26"/>
          <w:szCs w:val="26"/>
        </w:rPr>
        <w:t xml:space="preserve">Mẫu trình bày dự án tham dự </w:t>
      </w:r>
    </w:p>
    <w:p w14:paraId="26A5E72C" w14:textId="77777777" w:rsidR="0013799E" w:rsidRPr="00482783" w:rsidRDefault="0013799E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45A2394F" w14:textId="77777777" w:rsidR="0013799E" w:rsidRPr="00482783" w:rsidRDefault="00EB380F">
      <w:pPr>
        <w:spacing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bCs/>
          <w:sz w:val="26"/>
          <w:szCs w:val="26"/>
        </w:rPr>
        <w:t xml:space="preserve">TÊN </w:t>
      </w:r>
      <w:r w:rsidRPr="00482783">
        <w:rPr>
          <w:rFonts w:ascii="Times New Roman" w:hAnsi="Times New Roman" w:cs="Times New Roman"/>
          <w:b/>
          <w:bCs/>
          <w:sz w:val="26"/>
          <w:szCs w:val="26"/>
          <w:lang w:val="vi-VN"/>
        </w:rPr>
        <w:t>DỰ ÁN</w:t>
      </w:r>
    </w:p>
    <w:p w14:paraId="7B7D599F" w14:textId="77777777" w:rsidR="0013799E" w:rsidRPr="00482783" w:rsidRDefault="00EB380F">
      <w:pPr>
        <w:tabs>
          <w:tab w:val="left" w:leader="dot" w:pos="9214"/>
        </w:tabs>
        <w:spacing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bCs/>
          <w:sz w:val="26"/>
          <w:szCs w:val="26"/>
          <w:lang w:val="vi-VN"/>
        </w:rPr>
        <w:tab/>
      </w:r>
    </w:p>
    <w:p w14:paraId="12E4255F" w14:textId="77777777" w:rsidR="0013799E" w:rsidRPr="00482783" w:rsidRDefault="00EB380F">
      <w:pPr>
        <w:tabs>
          <w:tab w:val="left" w:leader="dot" w:pos="9214"/>
        </w:tabs>
        <w:spacing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bCs/>
          <w:sz w:val="26"/>
          <w:szCs w:val="26"/>
          <w:lang w:val="vi-VN"/>
        </w:rPr>
        <w:tab/>
      </w:r>
    </w:p>
    <w:p w14:paraId="534F16ED" w14:textId="77777777" w:rsidR="0013799E" w:rsidRPr="00482783" w:rsidRDefault="0013799E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1C2F6096" w14:textId="77777777" w:rsidR="0013799E" w:rsidRPr="00482783" w:rsidRDefault="0013799E">
      <w:pPr>
        <w:spacing w:line="360" w:lineRule="auto"/>
        <w:rPr>
          <w:rFonts w:ascii="Times New Roman" w:hAnsi="Times New Roman" w:cs="Times New Roman"/>
          <w:i/>
          <w:sz w:val="26"/>
          <w:szCs w:val="26"/>
          <w:lang w:val="vi-VN"/>
        </w:rPr>
      </w:pPr>
    </w:p>
    <w:p w14:paraId="60990FD7" w14:textId="77777777" w:rsidR="0013799E" w:rsidRPr="00482783" w:rsidRDefault="00EB380F">
      <w:pPr>
        <w:spacing w:line="360" w:lineRule="auto"/>
        <w:ind w:left="142"/>
        <w:jc w:val="both"/>
        <w:rPr>
          <w:rFonts w:ascii="Times New Roman" w:hAnsi="Times New Roman" w:cs="Times New Roman"/>
          <w:b/>
          <w:sz w:val="26"/>
          <w:szCs w:val="26"/>
        </w:rPr>
      </w:pPr>
      <w:r w:rsidRPr="00482783">
        <w:rPr>
          <w:rFonts w:ascii="Times New Roman" w:hAnsi="Times New Roman" w:cs="Times New Roman"/>
          <w:b/>
          <w:sz w:val="26"/>
          <w:szCs w:val="26"/>
          <w:lang w:val="vi-VN"/>
        </w:rPr>
        <w:t>NHÓM</w:t>
      </w:r>
      <w:r w:rsidRPr="00482783">
        <w:rPr>
          <w:rFonts w:ascii="Times New Roman" w:hAnsi="Times New Roman" w:cs="Times New Roman"/>
          <w:b/>
          <w:sz w:val="26"/>
          <w:szCs w:val="26"/>
        </w:rPr>
        <w:t>/CÁ NHÂN</w:t>
      </w:r>
      <w:r w:rsidRPr="00482783">
        <w:rPr>
          <w:rFonts w:ascii="Times New Roman" w:hAnsi="Times New Roman" w:cs="Times New Roman"/>
          <w:b/>
          <w:sz w:val="26"/>
          <w:szCs w:val="26"/>
          <w:lang w:val="vi-VN"/>
        </w:rPr>
        <w:t xml:space="preserve"> THỰC HIỆN: </w:t>
      </w:r>
      <w:r w:rsidRPr="00482783">
        <w:rPr>
          <w:rFonts w:ascii="Times New Roman" w:hAnsi="Times New Roman" w:cs="Times New Roman"/>
          <w:i/>
          <w:sz w:val="26"/>
          <w:szCs w:val="26"/>
        </w:rPr>
        <w:t>(danh sách thành viên không quá 05 người)</w:t>
      </w:r>
    </w:p>
    <w:p w14:paraId="6B019188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638F3DC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41F016AA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2A24622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1669600B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639649BB" w14:textId="77777777" w:rsidR="0013799E" w:rsidRPr="00482783" w:rsidRDefault="0013799E">
      <w:pPr>
        <w:pStyle w:val="ListParagraph"/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</w:p>
    <w:p w14:paraId="17976C91" w14:textId="77777777" w:rsidR="0013799E" w:rsidRPr="00482783" w:rsidRDefault="0013799E">
      <w:pPr>
        <w:rPr>
          <w:sz w:val="26"/>
          <w:szCs w:val="26"/>
        </w:rPr>
      </w:pPr>
    </w:p>
    <w:p w14:paraId="272CC427" w14:textId="77777777" w:rsidR="0013799E" w:rsidRPr="00482783" w:rsidRDefault="0013799E">
      <w:pPr>
        <w:rPr>
          <w:sz w:val="26"/>
          <w:szCs w:val="26"/>
        </w:rPr>
      </w:pPr>
    </w:p>
    <w:p w14:paraId="7B6DDEF6" w14:textId="77777777" w:rsidR="0013799E" w:rsidRPr="00482783" w:rsidRDefault="0013799E">
      <w:pPr>
        <w:rPr>
          <w:sz w:val="26"/>
          <w:szCs w:val="26"/>
        </w:rPr>
      </w:pPr>
    </w:p>
    <w:p w14:paraId="410F788E" w14:textId="77777777" w:rsidR="0013799E" w:rsidRPr="00482783" w:rsidRDefault="00EB380F">
      <w:pPr>
        <w:jc w:val="center"/>
        <w:rPr>
          <w:rFonts w:ascii="Times New Roman" w:hAnsi="Times New Roman" w:cs="Times New Roman"/>
          <w:sz w:val="26"/>
          <w:szCs w:val="26"/>
        </w:rPr>
        <w:sectPr w:rsidR="0013799E" w:rsidRPr="00482783">
          <w:footerReference w:type="default" r:id="rId9"/>
          <w:headerReference w:type="first" r:id="rId10"/>
          <w:pgSz w:w="12240" w:h="15840"/>
          <w:pgMar w:top="1418" w:right="1134" w:bottom="1418" w:left="1701" w:header="397" w:footer="720" w:gutter="0"/>
          <w:cols w:space="720"/>
          <w:titlePg/>
          <w:docGrid w:linePitch="360"/>
        </w:sectPr>
      </w:pPr>
      <w:r w:rsidRPr="00482783">
        <w:rPr>
          <w:rFonts w:ascii="Times New Roman" w:hAnsi="Times New Roman" w:cs="Times New Roman"/>
          <w:sz w:val="26"/>
          <w:szCs w:val="26"/>
          <w:lang w:val="vi-VN"/>
        </w:rPr>
        <w:t>T</w:t>
      </w:r>
      <w:r w:rsidRPr="00482783">
        <w:rPr>
          <w:rFonts w:ascii="Times New Roman" w:hAnsi="Times New Roman" w:cs="Times New Roman"/>
          <w:sz w:val="26"/>
          <w:szCs w:val="26"/>
        </w:rPr>
        <w:t>P</w:t>
      </w:r>
      <w:r w:rsidRPr="00482783">
        <w:rPr>
          <w:rFonts w:ascii="Times New Roman" w:hAnsi="Times New Roman" w:cs="Times New Roman"/>
          <w:sz w:val="26"/>
          <w:szCs w:val="26"/>
          <w:lang w:val="vi-VN"/>
        </w:rPr>
        <w:t>. H</w:t>
      </w:r>
      <w:r w:rsidRPr="00482783">
        <w:rPr>
          <w:rFonts w:ascii="Times New Roman" w:hAnsi="Times New Roman" w:cs="Times New Roman"/>
          <w:sz w:val="26"/>
          <w:szCs w:val="26"/>
        </w:rPr>
        <w:t>ồ Chí Minh</w:t>
      </w:r>
      <w:r w:rsidRPr="00482783">
        <w:rPr>
          <w:rFonts w:ascii="Times New Roman" w:hAnsi="Times New Roman" w:cs="Times New Roman"/>
          <w:sz w:val="26"/>
          <w:szCs w:val="26"/>
          <w:lang w:val="vi-VN"/>
        </w:rPr>
        <w:t xml:space="preserve">, tháng </w:t>
      </w:r>
      <w:r w:rsidRPr="00482783">
        <w:rPr>
          <w:rFonts w:ascii="Times New Roman" w:hAnsi="Times New Roman" w:cs="Times New Roman"/>
          <w:sz w:val="26"/>
          <w:szCs w:val="26"/>
        </w:rPr>
        <w:t>…</w:t>
      </w:r>
      <w:r w:rsidRPr="00482783">
        <w:rPr>
          <w:rFonts w:ascii="Times New Roman" w:hAnsi="Times New Roman" w:cs="Times New Roman"/>
          <w:sz w:val="26"/>
          <w:szCs w:val="26"/>
          <w:lang w:val="vi-VN"/>
        </w:rPr>
        <w:t>/202</w:t>
      </w:r>
      <w:r w:rsidR="009134D5">
        <w:rPr>
          <w:rFonts w:ascii="Times New Roman" w:hAnsi="Times New Roman" w:cs="Times New Roman"/>
          <w:sz w:val="26"/>
          <w:szCs w:val="26"/>
        </w:rPr>
        <w:t>2</w:t>
      </w:r>
    </w:p>
    <w:p w14:paraId="2E05B73F" w14:textId="77777777" w:rsidR="006D3D47" w:rsidRPr="00B262CA" w:rsidRDefault="006D3D47" w:rsidP="006D3D47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B262CA">
        <w:rPr>
          <w:rFonts w:ascii="Times New Roman" w:hAnsi="Times New Roman"/>
          <w:b/>
          <w:bCs/>
          <w:sz w:val="26"/>
          <w:szCs w:val="26"/>
          <w:lang w:val="vi-VN"/>
        </w:rPr>
        <w:lastRenderedPageBreak/>
        <w:t>P</w:t>
      </w:r>
      <w:r w:rsidRPr="00B262CA">
        <w:rPr>
          <w:rFonts w:ascii="Times New Roman" w:hAnsi="Times New Roman"/>
          <w:b/>
          <w:bCs/>
          <w:sz w:val="26"/>
          <w:szCs w:val="26"/>
        </w:rPr>
        <w:t>HIẾU ĐĂNG KÝ THAM GIA CUỘC THI</w:t>
      </w:r>
    </w:p>
    <w:p w14:paraId="2C53B0AC" w14:textId="77777777" w:rsidR="006D3D47" w:rsidRPr="00482783" w:rsidRDefault="006D3D47" w:rsidP="006D3D47">
      <w:pPr>
        <w:spacing w:after="160" w:line="259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82783">
        <w:rPr>
          <w:rFonts w:ascii="Times New Roman" w:hAnsi="Times New Roman" w:cs="Times New Roman"/>
          <w:b/>
          <w:bCs/>
          <w:sz w:val="26"/>
          <w:szCs w:val="26"/>
        </w:rPr>
        <w:t>Thông tin vắn tắt về các thành viên tham gia dự án (bắt buộc):</w:t>
      </w:r>
    </w:p>
    <w:p w14:paraId="21AD8696" w14:textId="77777777" w:rsidR="006D3D47" w:rsidRPr="00482783" w:rsidRDefault="006D3D47" w:rsidP="006D3D47">
      <w:pPr>
        <w:pStyle w:val="ListParagraph"/>
        <w:numPr>
          <w:ilvl w:val="0"/>
          <w:numId w:val="2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bCs/>
          <w:sz w:val="26"/>
          <w:szCs w:val="26"/>
        </w:rPr>
        <w:t>Họ và tên trưởng nhóm</w:t>
      </w:r>
      <w:r w:rsidRPr="00482783">
        <w:rPr>
          <w:rFonts w:ascii="Times New Roman" w:hAnsi="Times New Roman" w:cs="Times New Roman"/>
          <w:sz w:val="26"/>
          <w:szCs w:val="26"/>
        </w:rPr>
        <w:t xml:space="preserve">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1910E2A4" w14:textId="77777777" w:rsidR="006D3D47" w:rsidRPr="00482783" w:rsidRDefault="006D3D47" w:rsidP="006D3D47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Lớp: </w:t>
      </w:r>
      <w:r w:rsidRPr="00482783">
        <w:rPr>
          <w:rFonts w:ascii="Times New Roman" w:hAnsi="Times New Roman" w:cs="Times New Roman"/>
          <w:sz w:val="26"/>
          <w:szCs w:val="26"/>
        </w:rPr>
        <w:tab/>
        <w:t xml:space="preserve">3. MSSV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7D35F42" w14:textId="77777777" w:rsidR="006D3D47" w:rsidRPr="00482783" w:rsidRDefault="006D3D47" w:rsidP="006D3D47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Trường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42FA2ADD" w14:textId="77777777" w:rsidR="006D3D47" w:rsidRPr="00482783" w:rsidRDefault="006D3D47" w:rsidP="006D3D47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bCs/>
          <w:sz w:val="26"/>
          <w:szCs w:val="26"/>
        </w:rPr>
        <w:t>Số điện thoại liên hệ:</w:t>
      </w:r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124B297E" w14:textId="77777777" w:rsidR="006D3D47" w:rsidRPr="0020386D" w:rsidRDefault="006D3D47" w:rsidP="006D3D47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bCs/>
          <w:sz w:val="26"/>
          <w:szCs w:val="26"/>
        </w:rPr>
        <w:t>Email:</w:t>
      </w:r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r w:rsidRPr="00482783">
        <w:rPr>
          <w:sz w:val="26"/>
          <w:szCs w:val="26"/>
        </w:rPr>
        <w:tab/>
      </w:r>
    </w:p>
    <w:p w14:paraId="68838C01" w14:textId="77777777" w:rsidR="006D3D47" w:rsidRPr="0020386D" w:rsidRDefault="006D3D47" w:rsidP="006D3D47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r w:rsidRPr="0020386D">
        <w:rPr>
          <w:rFonts w:ascii="Times New Roman" w:hAnsi="Times New Roman" w:cs="Times New Roman"/>
          <w:sz w:val="26"/>
          <w:szCs w:val="26"/>
        </w:rPr>
        <w:t>Tên dự án</w:t>
      </w:r>
      <w:r>
        <w:rPr>
          <w:rFonts w:ascii="Times New Roman" w:hAnsi="Times New Roman" w:cs="Times New Roman"/>
          <w:sz w:val="26"/>
          <w:szCs w:val="26"/>
        </w:rPr>
        <w:t>:………………………………………………………………………</w:t>
      </w:r>
    </w:p>
    <w:p w14:paraId="199EFC46" w14:textId="77777777" w:rsidR="006D3D47" w:rsidRPr="00482783" w:rsidRDefault="006D3D47" w:rsidP="006D3D47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bCs/>
          <w:i/>
          <w:sz w:val="26"/>
          <w:szCs w:val="26"/>
        </w:rPr>
      </w:pPr>
      <w:r w:rsidRPr="00482783">
        <w:rPr>
          <w:rFonts w:ascii="Times New Roman" w:hAnsi="Times New Roman" w:cs="Times New Roman"/>
          <w:bCs/>
          <w:sz w:val="26"/>
          <w:szCs w:val="26"/>
        </w:rPr>
        <w:t xml:space="preserve">Danh sách thành viên trong nhóm </w:t>
      </w:r>
      <w:r w:rsidRPr="00482783">
        <w:rPr>
          <w:rFonts w:ascii="Times New Roman" w:hAnsi="Times New Roman" w:cs="Times New Roman"/>
          <w:bCs/>
          <w:i/>
          <w:sz w:val="26"/>
          <w:szCs w:val="26"/>
        </w:rPr>
        <w:t>(Họ tên, trường, chuyên ngành đang học</w:t>
      </w:r>
      <w:r>
        <w:rPr>
          <w:rFonts w:ascii="Times New Roman" w:hAnsi="Times New Roman" w:cs="Times New Roman"/>
          <w:bCs/>
          <w:i/>
          <w:sz w:val="26"/>
          <w:szCs w:val="26"/>
        </w:rPr>
        <w:t>, ĐT, Email</w:t>
      </w:r>
      <w:r w:rsidRPr="00482783">
        <w:rPr>
          <w:rFonts w:ascii="Times New Roman" w:hAnsi="Times New Roman" w:cs="Times New Roman"/>
          <w:bCs/>
          <w:i/>
          <w:sz w:val="26"/>
          <w:szCs w:val="26"/>
        </w:rPr>
        <w:t>)</w:t>
      </w:r>
    </w:p>
    <w:p w14:paraId="0340D137" w14:textId="77777777" w:rsidR="006D3D47" w:rsidRPr="00482783" w:rsidRDefault="006D3D47" w:rsidP="006D3D47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59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;</w:t>
      </w:r>
    </w:p>
    <w:p w14:paraId="68A6DEE7" w14:textId="77777777" w:rsidR="006D3D47" w:rsidRPr="00482783" w:rsidRDefault="006D3D47" w:rsidP="006D3D47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64C23F66" w14:textId="77777777" w:rsidR="006D3D47" w:rsidRPr="00482783" w:rsidRDefault="006D3D47" w:rsidP="006D3D47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59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;</w:t>
      </w:r>
    </w:p>
    <w:p w14:paraId="0B072A16" w14:textId="77777777" w:rsidR="006D3D47" w:rsidRPr="00482783" w:rsidRDefault="006D3D47" w:rsidP="006D3D47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CE65566" w14:textId="77777777" w:rsidR="006D3D47" w:rsidRPr="00482783" w:rsidRDefault="006D3D47" w:rsidP="006D3D47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59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;</w:t>
      </w:r>
    </w:p>
    <w:p w14:paraId="1B6707DE" w14:textId="77777777" w:rsidR="006D3D47" w:rsidRPr="00482783" w:rsidRDefault="006D3D47" w:rsidP="006D3D47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5AA59302" w14:textId="77777777" w:rsidR="006D3D47" w:rsidRPr="00482783" w:rsidRDefault="006D3D47" w:rsidP="006D3D47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59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;</w:t>
      </w:r>
    </w:p>
    <w:p w14:paraId="1D0598E2" w14:textId="77777777" w:rsidR="006D3D47" w:rsidRPr="00482783" w:rsidRDefault="006D3D47" w:rsidP="006D3D47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C6D1D1" w14:textId="77777777" w:rsidR="006D3D47" w:rsidRDefault="006D3D47" w:rsidP="006D3D47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59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;</w:t>
      </w:r>
    </w:p>
    <w:p w14:paraId="386C3636" w14:textId="77777777" w:rsidR="006D3D47" w:rsidRPr="00104B36" w:rsidRDefault="006D3D47" w:rsidP="006D3D47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2A68960D" w14:textId="77777777" w:rsidR="006D3D47" w:rsidRDefault="006D3D47" w:rsidP="006D3D47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095141CC" w14:textId="77777777" w:rsidR="006D3D47" w:rsidRPr="0020386D" w:rsidRDefault="006D3D47" w:rsidP="006D3D47">
      <w:pPr>
        <w:rPr>
          <w:rFonts w:ascii="Times New Roman" w:hAnsi="Times New Roman" w:cs="Times New Roman"/>
          <w:sz w:val="28"/>
          <w:szCs w:val="28"/>
        </w:rPr>
      </w:pPr>
      <w:r w:rsidRPr="0020386D">
        <w:rPr>
          <w:rFonts w:ascii="Times New Roman" w:hAnsi="Times New Roman" w:cs="Times New Roman"/>
          <w:sz w:val="28"/>
          <w:szCs w:val="28"/>
        </w:rPr>
        <w:t xml:space="preserve"> Câu hỏi </w:t>
      </w:r>
      <w:r>
        <w:rPr>
          <w:rFonts w:ascii="Times New Roman" w:hAnsi="Times New Roman" w:cs="Times New Roman"/>
          <w:sz w:val="28"/>
          <w:szCs w:val="28"/>
        </w:rPr>
        <w:t xml:space="preserve">phụ </w:t>
      </w:r>
      <w:r w:rsidRPr="0020386D">
        <w:rPr>
          <w:rFonts w:ascii="Times New Roman" w:hAnsi="Times New Roman" w:cs="Times New Roman"/>
          <w:sz w:val="28"/>
          <w:szCs w:val="28"/>
        </w:rPr>
        <w:t>dành cho c</w:t>
      </w:r>
      <w:r>
        <w:rPr>
          <w:rFonts w:ascii="Times New Roman" w:hAnsi="Times New Roman" w:cs="Times New Roman"/>
          <w:sz w:val="28"/>
          <w:szCs w:val="28"/>
        </w:rPr>
        <w:t>ác thành viên trong nhóm</w:t>
      </w:r>
      <w:r w:rsidRPr="0020386D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0D55F71E" w14:textId="77777777" w:rsidR="006D3D47" w:rsidRPr="0020386D" w:rsidRDefault="006D3D47" w:rsidP="006D3D47">
      <w:pPr>
        <w:rPr>
          <w:rFonts w:ascii="Times New Roman" w:hAnsi="Times New Roman" w:cs="Times New Roman"/>
          <w:sz w:val="28"/>
          <w:szCs w:val="28"/>
        </w:rPr>
      </w:pPr>
      <w:r w:rsidRPr="0020386D">
        <w:rPr>
          <w:rFonts w:ascii="Times New Roman" w:hAnsi="Times New Roman" w:cs="Times New Roman"/>
          <w:sz w:val="28"/>
          <w:szCs w:val="28"/>
        </w:rPr>
        <w:t>1. Bạn muốn mình làm nghề gì trong 10 năm tới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35F602BB" w14:textId="77777777" w:rsidR="006D3D47" w:rsidRPr="0020386D" w:rsidRDefault="006D3D47" w:rsidP="006D3D47">
      <w:pPr>
        <w:rPr>
          <w:rFonts w:ascii="Times New Roman" w:hAnsi="Times New Roman" w:cs="Times New Roman"/>
          <w:sz w:val="28"/>
          <w:szCs w:val="28"/>
        </w:rPr>
      </w:pPr>
      <w:r w:rsidRPr="0020386D">
        <w:rPr>
          <w:rFonts w:ascii="Times New Roman" w:hAnsi="Times New Roman" w:cs="Times New Roman"/>
          <w:sz w:val="28"/>
          <w:szCs w:val="28"/>
        </w:rPr>
        <w:t>2. Nếu có 3 điều ước, Bạn ước mình có được những gì trong 10 năm tới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39D388B1" w14:textId="77777777" w:rsidR="006D3D47" w:rsidRPr="00B262CA" w:rsidRDefault="006D3D47" w:rsidP="006D3D47">
      <w:pPr>
        <w:rPr>
          <w:rFonts w:ascii="Times New Roman" w:hAnsi="Times New Roman" w:cs="Times New Roman"/>
          <w:sz w:val="28"/>
          <w:szCs w:val="28"/>
        </w:rPr>
      </w:pPr>
      <w:r w:rsidRPr="0020386D">
        <w:rPr>
          <w:rFonts w:ascii="Times New Roman" w:hAnsi="Times New Roman" w:cs="Times New Roman"/>
          <w:sz w:val="28"/>
          <w:szCs w:val="28"/>
        </w:rPr>
        <w:t xml:space="preserve">3. Hiện tại bạn đã có những gì để biến ước mơ thành hiện </w:t>
      </w:r>
      <w:r>
        <w:rPr>
          <w:rFonts w:ascii="Times New Roman" w:hAnsi="Times New Roman" w:cs="Times New Roman"/>
          <w:sz w:val="28"/>
          <w:szCs w:val="28"/>
        </w:rPr>
        <w:t>thực?</w:t>
      </w:r>
    </w:p>
    <w:p w14:paraId="2E1BF3F2" w14:textId="77777777" w:rsidR="006D3D47" w:rsidRDefault="006D3D47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vi-VN"/>
        </w:rPr>
      </w:pPr>
      <w:r>
        <w:rPr>
          <w:rFonts w:ascii="Times New Roman" w:hAnsi="Times New Roman" w:cs="Times New Roman"/>
          <w:b/>
          <w:sz w:val="28"/>
          <w:szCs w:val="28"/>
          <w:lang w:val="vi-VN"/>
        </w:rPr>
        <w:br w:type="page"/>
      </w:r>
    </w:p>
    <w:p w14:paraId="2A79CAEF" w14:textId="792FBE7F" w:rsidR="00A70D90" w:rsidRPr="00A70D90" w:rsidRDefault="00AE38AF" w:rsidP="00A70D90">
      <w:pPr>
        <w:rPr>
          <w:rFonts w:ascii="Times New Roman" w:hAnsi="Times New Roman" w:cs="Times New Roman"/>
          <w:b/>
          <w:sz w:val="28"/>
          <w:szCs w:val="28"/>
          <w:lang w:val="vi-VN"/>
        </w:rPr>
      </w:pPr>
      <w:r>
        <w:rPr>
          <w:rFonts w:ascii="Times New Roman" w:hAnsi="Times New Roman" w:cs="Times New Roman"/>
          <w:b/>
          <w:sz w:val="28"/>
          <w:szCs w:val="28"/>
          <w:lang w:val="vi-VN"/>
        </w:rPr>
        <w:lastRenderedPageBreak/>
        <w:t>TRANG 2</w:t>
      </w:r>
    </w:p>
    <w:p w14:paraId="654E747B" w14:textId="65CDFD42" w:rsidR="00A70D90" w:rsidRPr="00DF2B96" w:rsidRDefault="00A70D90" w:rsidP="00A70D90">
      <w:pPr>
        <w:rPr>
          <w:rFonts w:ascii="Times New Roman" w:hAnsi="Times New Roman" w:cs="Times New Roman"/>
          <w:b/>
          <w:sz w:val="28"/>
          <w:szCs w:val="28"/>
        </w:rPr>
      </w:pPr>
      <w:r w:rsidRPr="00DF2B96">
        <w:rPr>
          <w:rFonts w:ascii="Times New Roman" w:hAnsi="Times New Roman" w:cs="Times New Roman"/>
          <w:b/>
          <w:sz w:val="28"/>
          <w:szCs w:val="28"/>
        </w:rPr>
        <w:t>Tóm tắt dự án</w:t>
      </w:r>
    </w:p>
    <w:p w14:paraId="0DD77AC3" w14:textId="77777777" w:rsidR="00A70D90" w:rsidRPr="00DF2B96" w:rsidRDefault="00A70D90" w:rsidP="00A70D90">
      <w:pPr>
        <w:rPr>
          <w:rFonts w:ascii="Times New Roman" w:hAnsi="Times New Roman" w:cs="Times New Roman"/>
          <w:sz w:val="28"/>
          <w:szCs w:val="28"/>
        </w:rPr>
      </w:pPr>
      <w:r w:rsidRPr="00DF2B96">
        <w:rPr>
          <w:rFonts w:ascii="Times New Roman" w:hAnsi="Times New Roman" w:cs="Times New Roman"/>
          <w:sz w:val="28"/>
          <w:szCs w:val="28"/>
        </w:rPr>
        <w:t>- Tên Ý tưởng của dự án … (Từ 01 – 05 dòng);</w:t>
      </w:r>
    </w:p>
    <w:p w14:paraId="1E8D49C8" w14:textId="77777777" w:rsidR="00A70D90" w:rsidRPr="00DF2B96" w:rsidRDefault="00A70D90" w:rsidP="00A70D90">
      <w:pPr>
        <w:rPr>
          <w:rFonts w:ascii="Times New Roman" w:hAnsi="Times New Roman" w:cs="Times New Roman"/>
          <w:sz w:val="28"/>
          <w:szCs w:val="28"/>
        </w:rPr>
      </w:pPr>
      <w:r w:rsidRPr="00DF2B96">
        <w:rPr>
          <w:rFonts w:ascii="Times New Roman" w:hAnsi="Times New Roman" w:cs="Times New Roman"/>
          <w:sz w:val="28"/>
          <w:szCs w:val="28"/>
        </w:rPr>
        <w:t>- Mô tả sản phẩm/dịch vụ, giá trị của dự án;</w:t>
      </w:r>
    </w:p>
    <w:p w14:paraId="2D544750" w14:textId="77777777" w:rsidR="00A70D90" w:rsidRPr="00DF2B96" w:rsidRDefault="00A70D90" w:rsidP="00A70D90">
      <w:pPr>
        <w:rPr>
          <w:rFonts w:ascii="Times New Roman" w:hAnsi="Times New Roman" w:cs="Times New Roman"/>
          <w:sz w:val="28"/>
          <w:szCs w:val="28"/>
        </w:rPr>
      </w:pPr>
      <w:r w:rsidRPr="00DF2B96">
        <w:rPr>
          <w:rFonts w:ascii="Times New Roman" w:hAnsi="Times New Roman" w:cs="Times New Roman"/>
          <w:sz w:val="28"/>
          <w:szCs w:val="28"/>
        </w:rPr>
        <w:t>- Sản phẩm/dịch vụ đó là gì?</w:t>
      </w:r>
    </w:p>
    <w:p w14:paraId="154090BF" w14:textId="77777777" w:rsidR="00A70D90" w:rsidRPr="00DF2B96" w:rsidRDefault="00A70D90" w:rsidP="00A70D90">
      <w:pPr>
        <w:rPr>
          <w:rFonts w:ascii="Times New Roman" w:hAnsi="Times New Roman" w:cs="Times New Roman"/>
          <w:sz w:val="28"/>
          <w:szCs w:val="28"/>
        </w:rPr>
      </w:pPr>
      <w:r w:rsidRPr="00DF2B96">
        <w:rPr>
          <w:rFonts w:ascii="Times New Roman" w:hAnsi="Times New Roman" w:cs="Times New Roman"/>
          <w:sz w:val="28"/>
          <w:szCs w:val="28"/>
        </w:rPr>
        <w:t xml:space="preserve">- Đã có sản phẩm/dịch vụ chưa?    ● Có       ● Chưa      </w:t>
      </w:r>
    </w:p>
    <w:p w14:paraId="68FDAA34" w14:textId="77777777" w:rsidR="00A70D90" w:rsidRPr="00DF2B96" w:rsidRDefault="00A70D90" w:rsidP="00A70D90">
      <w:pPr>
        <w:rPr>
          <w:rFonts w:ascii="Times New Roman" w:hAnsi="Times New Roman" w:cs="Times New Roman"/>
          <w:sz w:val="28"/>
          <w:szCs w:val="28"/>
        </w:rPr>
      </w:pPr>
      <w:r w:rsidRPr="00DF2B96">
        <w:rPr>
          <w:rFonts w:ascii="Times New Roman" w:hAnsi="Times New Roman" w:cs="Times New Roman"/>
          <w:sz w:val="28"/>
          <w:szCs w:val="28"/>
        </w:rPr>
        <w:t>- Sản phẩm/dịch vụ giải quyết vấn đề gì cho XH, cho khách hàng?</w:t>
      </w:r>
    </w:p>
    <w:p w14:paraId="66777D48" w14:textId="77777777" w:rsidR="00A70D90" w:rsidRPr="00DF2B96" w:rsidRDefault="00A70D90" w:rsidP="00A70D90">
      <w:pPr>
        <w:rPr>
          <w:rFonts w:ascii="Times New Roman" w:hAnsi="Times New Roman" w:cs="Times New Roman"/>
          <w:sz w:val="28"/>
          <w:szCs w:val="28"/>
        </w:rPr>
      </w:pPr>
      <w:r w:rsidRPr="00DF2B96">
        <w:rPr>
          <w:rFonts w:ascii="Times New Roman" w:hAnsi="Times New Roman" w:cs="Times New Roman"/>
          <w:sz w:val="28"/>
          <w:szCs w:val="28"/>
        </w:rPr>
        <w:t>- Nơi dự kiến triển khai dự án (khu vực thị trường Tp.HCM/…)</w:t>
      </w:r>
    </w:p>
    <w:p w14:paraId="110E1EAE" w14:textId="77777777" w:rsidR="00A70D90" w:rsidRPr="00DF2B96" w:rsidRDefault="00A70D90" w:rsidP="00A70D90">
      <w:pPr>
        <w:rPr>
          <w:rFonts w:ascii="Times New Roman" w:hAnsi="Times New Roman" w:cs="Times New Roman"/>
          <w:sz w:val="28"/>
          <w:szCs w:val="28"/>
        </w:rPr>
      </w:pPr>
      <w:r w:rsidRPr="00DF2B96">
        <w:rPr>
          <w:rFonts w:ascii="Times New Roman" w:hAnsi="Times New Roman" w:cs="Times New Roman"/>
          <w:sz w:val="28"/>
          <w:szCs w:val="28"/>
        </w:rPr>
        <w:t>- Mô tả chân dung khách hàng: Đối tượng khách hàng là ai? (ai sẽ sử dụng Sản phẩm/dịch vụ này?); giới tính, độ tuổi, sở thích, trình trạng hôn nhân, nơi họ sinh sống,…</w:t>
      </w:r>
    </w:p>
    <w:p w14:paraId="3EA3796F" w14:textId="323F7043" w:rsidR="00A70D90" w:rsidRDefault="00A70D90">
      <w:pPr>
        <w:spacing w:after="0" w:line="240" w:lineRule="auto"/>
        <w:rPr>
          <w:rFonts w:ascii="Times New Roman" w:hAnsi="Times New Roman" w:cs="Times New Roman"/>
          <w:b/>
          <w:bCs/>
          <w:color w:val="C00000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C00000"/>
          <w:sz w:val="26"/>
          <w:szCs w:val="26"/>
        </w:rPr>
        <w:br w:type="page"/>
      </w:r>
    </w:p>
    <w:p w14:paraId="4CBD8202" w14:textId="77777777" w:rsidR="00AE38AF" w:rsidRDefault="00AE38AF" w:rsidP="00A70D90">
      <w:pPr>
        <w:rPr>
          <w:rFonts w:ascii="Times New Roman" w:hAnsi="Times New Roman" w:cs="Times New Roman"/>
          <w:b/>
          <w:sz w:val="28"/>
          <w:szCs w:val="28"/>
          <w:lang w:val="vi-VN"/>
        </w:rPr>
      </w:pPr>
      <w:r>
        <w:rPr>
          <w:rFonts w:ascii="Times New Roman" w:hAnsi="Times New Roman" w:cs="Times New Roman"/>
          <w:b/>
          <w:sz w:val="28"/>
          <w:szCs w:val="28"/>
          <w:lang w:val="vi-VN"/>
        </w:rPr>
        <w:lastRenderedPageBreak/>
        <w:t>TRANG 3:</w:t>
      </w:r>
    </w:p>
    <w:p w14:paraId="46C28365" w14:textId="1D111BF8" w:rsidR="00A70D90" w:rsidRPr="00A70D90" w:rsidRDefault="00A70D90" w:rsidP="00A70D90">
      <w:pPr>
        <w:rPr>
          <w:rFonts w:ascii="Times New Roman" w:hAnsi="Times New Roman" w:cs="Times New Roman"/>
          <w:b/>
          <w:sz w:val="28"/>
          <w:szCs w:val="28"/>
          <w:lang w:val="vi-VN"/>
        </w:rPr>
      </w:pPr>
      <w:r w:rsidRPr="00A70D90">
        <w:rPr>
          <w:rFonts w:ascii="Times New Roman" w:hAnsi="Times New Roman" w:cs="Times New Roman"/>
          <w:b/>
          <w:sz w:val="28"/>
          <w:szCs w:val="28"/>
          <w:lang w:val="vi-VN"/>
        </w:rPr>
        <w:t>TRÌNH BÀY NỘI DUNG DỰ ÁN</w:t>
      </w:r>
      <w:bookmarkStart w:id="0" w:name="_GoBack"/>
      <w:bookmarkEnd w:id="0"/>
    </w:p>
    <w:sectPr w:rsidR="00A70D90" w:rsidRPr="00A70D90" w:rsidSect="00CB52B8">
      <w:pgSz w:w="12240" w:h="15840"/>
      <w:pgMar w:top="1418" w:right="1134" w:bottom="1418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5ACC41" w14:textId="77777777" w:rsidR="00571A31" w:rsidRDefault="00571A31">
      <w:pPr>
        <w:spacing w:line="240" w:lineRule="auto"/>
      </w:pPr>
      <w:r>
        <w:separator/>
      </w:r>
    </w:p>
  </w:endnote>
  <w:endnote w:type="continuationSeparator" w:id="0">
    <w:p w14:paraId="33E96848" w14:textId="77777777" w:rsidR="00571A31" w:rsidRDefault="00571A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Pro-Regular">
    <w:altName w:val="Cambria"/>
    <w:charset w:val="00"/>
    <w:family w:val="roman"/>
    <w:pitch w:val="default"/>
  </w:font>
  <w:font w:name="WarnockPro-It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0044149"/>
      <w:docPartObj>
        <w:docPartGallery w:val="AutoText"/>
      </w:docPartObj>
    </w:sdtPr>
    <w:sdtEndPr/>
    <w:sdtContent>
      <w:p w14:paraId="21AEB5D5" w14:textId="531283E7" w:rsidR="0013799E" w:rsidRDefault="00EB38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52B8">
          <w:rPr>
            <w:noProof/>
          </w:rPr>
          <w:t>3</w:t>
        </w:r>
        <w:r>
          <w:fldChar w:fldCharType="end"/>
        </w:r>
      </w:p>
    </w:sdtContent>
  </w:sdt>
  <w:p w14:paraId="46827908" w14:textId="77777777" w:rsidR="0013799E" w:rsidRDefault="0013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D04786" w14:textId="77777777" w:rsidR="00571A31" w:rsidRDefault="00571A31">
      <w:pPr>
        <w:spacing w:after="0" w:line="240" w:lineRule="auto"/>
      </w:pPr>
      <w:r>
        <w:separator/>
      </w:r>
    </w:p>
  </w:footnote>
  <w:footnote w:type="continuationSeparator" w:id="0">
    <w:p w14:paraId="301207C8" w14:textId="77777777" w:rsidR="00571A31" w:rsidRDefault="00571A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67A15" w14:textId="7B4E0DE3" w:rsidR="0013799E" w:rsidRPr="00482783" w:rsidRDefault="0013799E">
    <w:pPr>
      <w:pStyle w:val="Header"/>
      <w:jc w:val="center"/>
      <w:rPr>
        <w:rFonts w:ascii="Times New Roman" w:hAnsi="Times New Roman" w:cs="Times New Roman"/>
        <w:b/>
        <w:sz w:val="32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15721D"/>
    <w:multiLevelType w:val="multilevel"/>
    <w:tmpl w:val="3715721D"/>
    <w:lvl w:ilvl="0">
      <w:start w:val="1"/>
      <w:numFmt w:val="upperLetter"/>
      <w:suff w:val="space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4B4B2E66"/>
    <w:multiLevelType w:val="multilevel"/>
    <w:tmpl w:val="4B4B2E66"/>
    <w:lvl w:ilvl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4D5A3DDF"/>
    <w:multiLevelType w:val="multilevel"/>
    <w:tmpl w:val="4D5A3DDF"/>
    <w:lvl w:ilvl="0">
      <w:start w:val="4"/>
      <w:numFmt w:val="decimal"/>
      <w:suff w:val="space"/>
      <w:lvlText w:val="%1."/>
      <w:lvlJc w:val="left"/>
      <w:pPr>
        <w:ind w:left="0" w:firstLine="14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94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6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0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2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262" w:hanging="180"/>
      </w:pPr>
      <w:rPr>
        <w:rFonts w:hint="default"/>
      </w:rPr>
    </w:lvl>
  </w:abstractNum>
  <w:abstractNum w:abstractNumId="3" w15:restartNumberingAfterBreak="0">
    <w:nsid w:val="5E371B49"/>
    <w:multiLevelType w:val="multilevel"/>
    <w:tmpl w:val="5E371B4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K2MDGzMDYxsrRU0lEKTi0uzszPAykwqwUAMMOSECwAAAA="/>
  </w:docVars>
  <w:rsids>
    <w:rsidRoot w:val="00242C3B"/>
    <w:rsid w:val="00023EC8"/>
    <w:rsid w:val="00072651"/>
    <w:rsid w:val="00075B74"/>
    <w:rsid w:val="000800EC"/>
    <w:rsid w:val="000811CA"/>
    <w:rsid w:val="000A64C7"/>
    <w:rsid w:val="000B255A"/>
    <w:rsid w:val="000C1CF6"/>
    <w:rsid w:val="000C3843"/>
    <w:rsid w:val="000D4252"/>
    <w:rsid w:val="000E3CA0"/>
    <w:rsid w:val="000F61D6"/>
    <w:rsid w:val="00104110"/>
    <w:rsid w:val="00104B36"/>
    <w:rsid w:val="001126E1"/>
    <w:rsid w:val="00134B0A"/>
    <w:rsid w:val="0013799E"/>
    <w:rsid w:val="001473EC"/>
    <w:rsid w:val="00153A3E"/>
    <w:rsid w:val="001A1B93"/>
    <w:rsid w:val="001B6A62"/>
    <w:rsid w:val="001C792F"/>
    <w:rsid w:val="001D2FB3"/>
    <w:rsid w:val="001E3D9C"/>
    <w:rsid w:val="001F4E4F"/>
    <w:rsid w:val="0020386D"/>
    <w:rsid w:val="00205C43"/>
    <w:rsid w:val="002178FC"/>
    <w:rsid w:val="00226067"/>
    <w:rsid w:val="00230314"/>
    <w:rsid w:val="0024178F"/>
    <w:rsid w:val="00242C3B"/>
    <w:rsid w:val="002502A1"/>
    <w:rsid w:val="00284FF1"/>
    <w:rsid w:val="00291F07"/>
    <w:rsid w:val="00296B2C"/>
    <w:rsid w:val="002A3A6A"/>
    <w:rsid w:val="002A7D58"/>
    <w:rsid w:val="002B06B7"/>
    <w:rsid w:val="002C70FF"/>
    <w:rsid w:val="002E7F04"/>
    <w:rsid w:val="002F2920"/>
    <w:rsid w:val="00301A44"/>
    <w:rsid w:val="003033C4"/>
    <w:rsid w:val="00321038"/>
    <w:rsid w:val="00323788"/>
    <w:rsid w:val="00325D8B"/>
    <w:rsid w:val="003345EE"/>
    <w:rsid w:val="00384A7A"/>
    <w:rsid w:val="00387988"/>
    <w:rsid w:val="003A34F8"/>
    <w:rsid w:val="003C30CB"/>
    <w:rsid w:val="003C79B9"/>
    <w:rsid w:val="003F0C59"/>
    <w:rsid w:val="00400F8B"/>
    <w:rsid w:val="00407603"/>
    <w:rsid w:val="00411677"/>
    <w:rsid w:val="004253DE"/>
    <w:rsid w:val="00426163"/>
    <w:rsid w:val="00462958"/>
    <w:rsid w:val="004737F0"/>
    <w:rsid w:val="004760F8"/>
    <w:rsid w:val="00477290"/>
    <w:rsid w:val="00477852"/>
    <w:rsid w:val="00480524"/>
    <w:rsid w:val="00482783"/>
    <w:rsid w:val="00491604"/>
    <w:rsid w:val="00493A34"/>
    <w:rsid w:val="00496B4A"/>
    <w:rsid w:val="004A1B47"/>
    <w:rsid w:val="004D0630"/>
    <w:rsid w:val="00501CBF"/>
    <w:rsid w:val="00504BBA"/>
    <w:rsid w:val="00515DA3"/>
    <w:rsid w:val="005227E0"/>
    <w:rsid w:val="0053481A"/>
    <w:rsid w:val="0053613A"/>
    <w:rsid w:val="00541FB5"/>
    <w:rsid w:val="00552FBF"/>
    <w:rsid w:val="00571A31"/>
    <w:rsid w:val="005A4AFA"/>
    <w:rsid w:val="005A6902"/>
    <w:rsid w:val="005B2885"/>
    <w:rsid w:val="005C32AB"/>
    <w:rsid w:val="005E4315"/>
    <w:rsid w:val="005E4575"/>
    <w:rsid w:val="0060515A"/>
    <w:rsid w:val="00627986"/>
    <w:rsid w:val="00627BA1"/>
    <w:rsid w:val="00642895"/>
    <w:rsid w:val="0064562C"/>
    <w:rsid w:val="006607E6"/>
    <w:rsid w:val="006859E2"/>
    <w:rsid w:val="006B2AF9"/>
    <w:rsid w:val="006C21C4"/>
    <w:rsid w:val="006C44BE"/>
    <w:rsid w:val="006C6821"/>
    <w:rsid w:val="006C7558"/>
    <w:rsid w:val="006D2494"/>
    <w:rsid w:val="006D3D47"/>
    <w:rsid w:val="006D7B4C"/>
    <w:rsid w:val="006D7E4E"/>
    <w:rsid w:val="006E4FEF"/>
    <w:rsid w:val="00743D81"/>
    <w:rsid w:val="0076714F"/>
    <w:rsid w:val="00773959"/>
    <w:rsid w:val="0077514A"/>
    <w:rsid w:val="00791B08"/>
    <w:rsid w:val="007B4035"/>
    <w:rsid w:val="007D19B5"/>
    <w:rsid w:val="007D63BB"/>
    <w:rsid w:val="007D6C3A"/>
    <w:rsid w:val="00814A34"/>
    <w:rsid w:val="00821321"/>
    <w:rsid w:val="008426B0"/>
    <w:rsid w:val="00842D8B"/>
    <w:rsid w:val="00850CFF"/>
    <w:rsid w:val="00897CD3"/>
    <w:rsid w:val="008A5E7B"/>
    <w:rsid w:val="008A75BD"/>
    <w:rsid w:val="008C085A"/>
    <w:rsid w:val="008C3B7C"/>
    <w:rsid w:val="008C614F"/>
    <w:rsid w:val="008D6C95"/>
    <w:rsid w:val="008F7701"/>
    <w:rsid w:val="00903442"/>
    <w:rsid w:val="00904F1D"/>
    <w:rsid w:val="009134D5"/>
    <w:rsid w:val="009258A7"/>
    <w:rsid w:val="00931544"/>
    <w:rsid w:val="00934255"/>
    <w:rsid w:val="00937E26"/>
    <w:rsid w:val="0094248A"/>
    <w:rsid w:val="00950B09"/>
    <w:rsid w:val="00962A55"/>
    <w:rsid w:val="00963D51"/>
    <w:rsid w:val="009752F3"/>
    <w:rsid w:val="00982EBF"/>
    <w:rsid w:val="00994F66"/>
    <w:rsid w:val="009A33E4"/>
    <w:rsid w:val="009B5943"/>
    <w:rsid w:val="009B7F43"/>
    <w:rsid w:val="009C5D43"/>
    <w:rsid w:val="00A04F51"/>
    <w:rsid w:val="00A06925"/>
    <w:rsid w:val="00A07602"/>
    <w:rsid w:val="00A43534"/>
    <w:rsid w:val="00A436ED"/>
    <w:rsid w:val="00A70D90"/>
    <w:rsid w:val="00A73F6D"/>
    <w:rsid w:val="00A83473"/>
    <w:rsid w:val="00A969E5"/>
    <w:rsid w:val="00A975D2"/>
    <w:rsid w:val="00AB429B"/>
    <w:rsid w:val="00AC71B8"/>
    <w:rsid w:val="00AE38AF"/>
    <w:rsid w:val="00AE3BD3"/>
    <w:rsid w:val="00B12623"/>
    <w:rsid w:val="00B161DB"/>
    <w:rsid w:val="00B1751F"/>
    <w:rsid w:val="00B17FF6"/>
    <w:rsid w:val="00B262CA"/>
    <w:rsid w:val="00B45284"/>
    <w:rsid w:val="00B70217"/>
    <w:rsid w:val="00BA7214"/>
    <w:rsid w:val="00BB4618"/>
    <w:rsid w:val="00BD011A"/>
    <w:rsid w:val="00BD2C07"/>
    <w:rsid w:val="00BE6D8F"/>
    <w:rsid w:val="00C1039B"/>
    <w:rsid w:val="00C10A1A"/>
    <w:rsid w:val="00C23105"/>
    <w:rsid w:val="00C40D66"/>
    <w:rsid w:val="00C61795"/>
    <w:rsid w:val="00C82EDA"/>
    <w:rsid w:val="00C90675"/>
    <w:rsid w:val="00C924F2"/>
    <w:rsid w:val="00CB2C80"/>
    <w:rsid w:val="00CB52B8"/>
    <w:rsid w:val="00CC388A"/>
    <w:rsid w:val="00CD0B63"/>
    <w:rsid w:val="00CD156D"/>
    <w:rsid w:val="00CD3C3A"/>
    <w:rsid w:val="00CE261E"/>
    <w:rsid w:val="00CE385B"/>
    <w:rsid w:val="00D21834"/>
    <w:rsid w:val="00D3012E"/>
    <w:rsid w:val="00D37F5C"/>
    <w:rsid w:val="00D45640"/>
    <w:rsid w:val="00D54F53"/>
    <w:rsid w:val="00DA409F"/>
    <w:rsid w:val="00DD1F98"/>
    <w:rsid w:val="00DE7517"/>
    <w:rsid w:val="00DF2B96"/>
    <w:rsid w:val="00E06D85"/>
    <w:rsid w:val="00E12E3F"/>
    <w:rsid w:val="00E172BD"/>
    <w:rsid w:val="00E64712"/>
    <w:rsid w:val="00E6542B"/>
    <w:rsid w:val="00E83273"/>
    <w:rsid w:val="00E84BC6"/>
    <w:rsid w:val="00E867FD"/>
    <w:rsid w:val="00E874F6"/>
    <w:rsid w:val="00E940D8"/>
    <w:rsid w:val="00EB380F"/>
    <w:rsid w:val="00ED2F37"/>
    <w:rsid w:val="00ED3E61"/>
    <w:rsid w:val="00EF2C78"/>
    <w:rsid w:val="00F01FE7"/>
    <w:rsid w:val="00F11AD6"/>
    <w:rsid w:val="00F30B06"/>
    <w:rsid w:val="00F406DD"/>
    <w:rsid w:val="00F53414"/>
    <w:rsid w:val="00F65403"/>
    <w:rsid w:val="00F80B40"/>
    <w:rsid w:val="00F8186D"/>
    <w:rsid w:val="00F819EF"/>
    <w:rsid w:val="00F939FE"/>
    <w:rsid w:val="00F9694C"/>
    <w:rsid w:val="00FB4E10"/>
    <w:rsid w:val="00FD113F"/>
    <w:rsid w:val="00FD5765"/>
    <w:rsid w:val="00FE2B48"/>
    <w:rsid w:val="00FE64D6"/>
    <w:rsid w:val="47D4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738887"/>
  <w15:docId w15:val="{A1023ECA-3C17-425E-AFC1-97C7B76B3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2C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 w:line="259" w:lineRule="auto"/>
    </w:pPr>
    <w:rPr>
      <w:rFonts w:eastAsiaTheme="minorEastAsia" w:cs="Times New Roman"/>
    </w:rPr>
  </w:style>
  <w:style w:type="paragraph" w:styleId="TOC2">
    <w:name w:val="toc 2"/>
    <w:basedOn w:val="Normal"/>
    <w:next w:val="Normal"/>
    <w:uiPriority w:val="39"/>
    <w:unhideWhenUsed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uiPriority w:val="39"/>
    <w:unhideWhenUsed/>
    <w:pPr>
      <w:spacing w:after="100" w:line="259" w:lineRule="auto"/>
      <w:ind w:left="440"/>
    </w:pPr>
    <w:rPr>
      <w:rFonts w:eastAsiaTheme="minorEastAsia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1"/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v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SpacingChar">
    <w:name w:val="No Spacing Char"/>
    <w:link w:val="NoSpacing"/>
    <w:uiPriority w:val="1"/>
    <w:rPr>
      <w:rFonts w:eastAsia="Times New Roman"/>
      <w:lang w:val="en-GB" w:eastAsia="en-GB"/>
    </w:rPr>
  </w:style>
  <w:style w:type="paragraph" w:styleId="NoSpacing">
    <w:name w:val="No Spacing"/>
    <w:link w:val="NoSpacingChar"/>
    <w:uiPriority w:val="1"/>
    <w:qFormat/>
    <w:rPr>
      <w:rFonts w:eastAsia="Times New Roman"/>
      <w:sz w:val="22"/>
      <w:szCs w:val="22"/>
      <w:lang w:val="en-GB" w:eastAsia="en-GB"/>
    </w:rPr>
  </w:style>
  <w:style w:type="character" w:customStyle="1" w:styleId="fontstyle01">
    <w:name w:val="fontstyle01"/>
    <w:basedOn w:val="DefaultParagraphFont"/>
    <w:rPr>
      <w:rFonts w:ascii="AGaramondPro-Regular" w:hAnsi="AGaramondPro-Regular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rPr>
      <w:rFonts w:ascii="WarnockPro-It" w:hAnsi="WarnockPro-It" w:hint="default"/>
      <w:i/>
      <w:iCs/>
      <w:color w:val="242021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EndNoteBibliographyChar">
    <w:name w:val="EndNote Bibliography Char"/>
    <w:basedOn w:val="BodyTextChar"/>
    <w:link w:val="EndNoteBibliography"/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sz w:val="32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BCDF427-B57F-4AD1-9F32-CD4F26260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on Hoang</dc:creator>
  <cp:lastModifiedBy>PC</cp:lastModifiedBy>
  <cp:revision>3</cp:revision>
  <cp:lastPrinted>2022-04-04T12:02:00Z</cp:lastPrinted>
  <dcterms:created xsi:type="dcterms:W3CDTF">2022-04-06T08:17:00Z</dcterms:created>
  <dcterms:modified xsi:type="dcterms:W3CDTF">2022-04-0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